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86E43" w:rsidRDefault="00186E43" w:rsidP="00D87077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ABOUT US</w:t>
      </w:r>
    </w:p>
    <w:p w:rsidR="00197B2B" w:rsidRDefault="00186E43" w:rsidP="00D87077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e are into property consultancy and management, having our firm grip in all areas of property management which includes but not limited to property development, real estates, etc. </w:t>
      </w:r>
    </w:p>
    <w:p w:rsidR="00DF7D06" w:rsidRDefault="00186E43" w:rsidP="00D87077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e have made our mark in the business of acquiring genuine properties (houses, landed properties, etc) for our </w:t>
      </w:r>
      <w:r w:rsidR="006E0A40">
        <w:rPr>
          <w:rFonts w:ascii="Times New Roman" w:hAnsi="Times New Roman" w:cs="Times New Roman"/>
          <w:sz w:val="24"/>
          <w:szCs w:val="24"/>
        </w:rPr>
        <w:t>clients’ satisfaction.</w:t>
      </w:r>
      <w:r w:rsidR="00DF7D06">
        <w:rPr>
          <w:rFonts w:ascii="Times New Roman" w:hAnsi="Times New Roman" w:cs="Times New Roman"/>
          <w:sz w:val="24"/>
          <w:szCs w:val="24"/>
        </w:rPr>
        <w:t xml:space="preserve"> </w:t>
      </w:r>
    </w:p>
    <w:p w:rsidR="00186E43" w:rsidRDefault="001231A4" w:rsidP="00D87077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efore</w:t>
      </w:r>
      <w:r w:rsidR="00DF7D06">
        <w:rPr>
          <w:rFonts w:ascii="Times New Roman" w:hAnsi="Times New Roman" w:cs="Times New Roman"/>
          <w:sz w:val="24"/>
          <w:szCs w:val="24"/>
        </w:rPr>
        <w:t xml:space="preserve"> this time, </w:t>
      </w:r>
      <w:proofErr w:type="spellStart"/>
      <w:r w:rsidR="00DF7D06">
        <w:rPr>
          <w:rFonts w:ascii="Times New Roman" w:hAnsi="Times New Roman" w:cs="Times New Roman"/>
          <w:sz w:val="24"/>
          <w:szCs w:val="24"/>
        </w:rPr>
        <w:t>Franovian</w:t>
      </w:r>
      <w:proofErr w:type="spellEnd"/>
      <w:r w:rsidR="00DF7D06">
        <w:rPr>
          <w:rFonts w:ascii="Times New Roman" w:hAnsi="Times New Roman" w:cs="Times New Roman"/>
          <w:sz w:val="24"/>
          <w:szCs w:val="24"/>
        </w:rPr>
        <w:t xml:space="preserve"> Properties Limited ha</w:t>
      </w:r>
      <w:r>
        <w:rPr>
          <w:rFonts w:ascii="Times New Roman" w:hAnsi="Times New Roman" w:cs="Times New Roman"/>
          <w:sz w:val="24"/>
          <w:szCs w:val="24"/>
        </w:rPr>
        <w:t>s</w:t>
      </w:r>
      <w:r w:rsidR="00DF7D06">
        <w:rPr>
          <w:rFonts w:ascii="Times New Roman" w:hAnsi="Times New Roman" w:cs="Times New Roman"/>
          <w:sz w:val="24"/>
          <w:szCs w:val="24"/>
        </w:rPr>
        <w:t xml:space="preserve"> been</w:t>
      </w:r>
      <w:r w:rsidR="00197B2B">
        <w:rPr>
          <w:rFonts w:ascii="Times New Roman" w:hAnsi="Times New Roman" w:cs="Times New Roman"/>
          <w:sz w:val="24"/>
          <w:szCs w:val="24"/>
        </w:rPr>
        <w:t xml:space="preserve"> fully</w:t>
      </w:r>
      <w:r w:rsidR="00DF7D06">
        <w:rPr>
          <w:rFonts w:ascii="Times New Roman" w:hAnsi="Times New Roman" w:cs="Times New Roman"/>
          <w:sz w:val="24"/>
          <w:szCs w:val="24"/>
        </w:rPr>
        <w:t xml:space="preserve"> involved in construction services for its numerous clients; which prompted the management to create another image solely for construction services, i.e. </w:t>
      </w:r>
      <w:r w:rsidR="00DF7D06" w:rsidRPr="00DF7D06">
        <w:rPr>
          <w:rFonts w:ascii="Times New Roman" w:hAnsi="Times New Roman" w:cs="Times New Roman"/>
          <w:b/>
          <w:sz w:val="24"/>
          <w:szCs w:val="24"/>
        </w:rPr>
        <w:t>ANUOCK-LIZ NIG LTD</w:t>
      </w:r>
      <w:r w:rsidR="00DF7D06">
        <w:rPr>
          <w:rFonts w:ascii="Times New Roman" w:hAnsi="Times New Roman" w:cs="Times New Roman"/>
          <w:sz w:val="24"/>
          <w:szCs w:val="24"/>
        </w:rPr>
        <w:t>.</w:t>
      </w:r>
    </w:p>
    <w:p w:rsidR="00A91F5F" w:rsidRDefault="00A91F5F" w:rsidP="00A91F5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e </w:t>
      </w:r>
      <w:proofErr w:type="gramStart"/>
      <w:r>
        <w:rPr>
          <w:rFonts w:ascii="Times New Roman" w:hAnsi="Times New Roman" w:cs="Times New Roman"/>
          <w:sz w:val="24"/>
          <w:szCs w:val="24"/>
        </w:rPr>
        <w:t>Founded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in 2011 and incorporated in April 2016, </w:t>
      </w:r>
      <w:proofErr w:type="spellStart"/>
      <w:r>
        <w:rPr>
          <w:rFonts w:ascii="Times New Roman" w:hAnsi="Times New Roman" w:cs="Times New Roman"/>
          <w:sz w:val="24"/>
          <w:szCs w:val="24"/>
        </w:rPr>
        <w:t>Franovi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roperties Limited set out itself to be a leading property management firm.  Our head office is located at 35 Presidential Road, Enugu.</w:t>
      </w:r>
    </w:p>
    <w:p w:rsidR="00A91F5F" w:rsidRDefault="00A91F5F" w:rsidP="00A91F5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A91F5F" w:rsidRDefault="00A91F5F" w:rsidP="00A91F5F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OUR VISION</w:t>
      </w:r>
    </w:p>
    <w:p w:rsidR="00A91F5F" w:rsidRDefault="00A91F5F" w:rsidP="00A91F5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o create a property management hub known for its excellent service delivery, client satisfaction, integrity and genuineness thus, creating a platform for direct foreign investment thereby proffering solutions to the nation’s housing deficit.</w:t>
      </w:r>
    </w:p>
    <w:p w:rsidR="00A91F5F" w:rsidRDefault="00A91F5F" w:rsidP="00A91F5F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4559A9">
        <w:rPr>
          <w:rFonts w:ascii="Times New Roman" w:hAnsi="Times New Roman" w:cs="Times New Roman"/>
          <w:b/>
          <w:sz w:val="24"/>
          <w:szCs w:val="24"/>
        </w:rPr>
        <w:t>OUR MISSION</w:t>
      </w:r>
    </w:p>
    <w:p w:rsidR="00A91F5F" w:rsidRPr="009B6538" w:rsidRDefault="00A91F5F" w:rsidP="00A91F5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o ensure that clients’ demands are met with optimal satisfaction by establishing a healthy working relationship built on mutual trust and an assurance of quality service delivery.</w:t>
      </w:r>
    </w:p>
    <w:p w:rsidR="00A91F5F" w:rsidRDefault="00A91F5F" w:rsidP="00A91F5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A91F5F" w:rsidRDefault="00A91F5F" w:rsidP="00D87077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092996" w:rsidRDefault="00092996" w:rsidP="00D87077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092996">
        <w:rPr>
          <w:rFonts w:ascii="Times New Roman" w:hAnsi="Times New Roman" w:cs="Times New Roman"/>
          <w:b/>
          <w:sz w:val="24"/>
          <w:szCs w:val="24"/>
        </w:rPr>
        <w:t>OUR SERVICES</w:t>
      </w:r>
    </w:p>
    <w:p w:rsidR="00092996" w:rsidRDefault="00092996" w:rsidP="00D87077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e offer the following </w:t>
      </w:r>
      <w:r w:rsidR="003F05E6">
        <w:rPr>
          <w:rFonts w:ascii="Times New Roman" w:hAnsi="Times New Roman" w:cs="Times New Roman"/>
          <w:sz w:val="24"/>
          <w:szCs w:val="24"/>
        </w:rPr>
        <w:t>services:</w:t>
      </w:r>
    </w:p>
    <w:p w:rsidR="003F05E6" w:rsidRDefault="003F05E6" w:rsidP="00D87077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perty Management</w:t>
      </w:r>
    </w:p>
    <w:p w:rsidR="003F05E6" w:rsidRDefault="003F05E6" w:rsidP="00D87077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Rent</w:t>
      </w:r>
      <w:r w:rsidR="00F14C07">
        <w:rPr>
          <w:rFonts w:ascii="Times New Roman" w:hAnsi="Times New Roman" w:cs="Times New Roman"/>
          <w:sz w:val="24"/>
          <w:szCs w:val="24"/>
        </w:rPr>
        <w:t>ing</w:t>
      </w:r>
      <w:r>
        <w:rPr>
          <w:rFonts w:ascii="Times New Roman" w:hAnsi="Times New Roman" w:cs="Times New Roman"/>
          <w:sz w:val="24"/>
          <w:szCs w:val="24"/>
        </w:rPr>
        <w:t xml:space="preserve"> and Lease Holdings</w:t>
      </w:r>
    </w:p>
    <w:p w:rsidR="003F05E6" w:rsidRDefault="003F05E6" w:rsidP="00D87077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perty Acquisition/Sales</w:t>
      </w:r>
    </w:p>
    <w:p w:rsidR="003F05E6" w:rsidRDefault="003F05E6" w:rsidP="00D87077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perty Development/Construction</w:t>
      </w:r>
    </w:p>
    <w:p w:rsidR="00BB0F82" w:rsidRDefault="00BB0F82" w:rsidP="00D87077">
      <w:pPr>
        <w:pStyle w:val="ListParagraph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BB0F82" w:rsidRPr="00D2333A" w:rsidRDefault="00BB0F82" w:rsidP="00D87077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D2333A">
        <w:rPr>
          <w:rFonts w:ascii="Times New Roman" w:hAnsi="Times New Roman" w:cs="Times New Roman"/>
          <w:b/>
          <w:sz w:val="24"/>
          <w:szCs w:val="24"/>
        </w:rPr>
        <w:t>CONTACT DETAILS</w:t>
      </w:r>
    </w:p>
    <w:p w:rsidR="00BB0F82" w:rsidRDefault="00BB0F82" w:rsidP="00D87077">
      <w:pPr>
        <w:pStyle w:val="ListParagraph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35 Presidential Road Enugu, Nigeria</w:t>
      </w:r>
    </w:p>
    <w:p w:rsidR="00BB0F82" w:rsidRDefault="00BB0F82" w:rsidP="00D87077">
      <w:pPr>
        <w:pStyle w:val="ListParagraph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obile +234(0) 80 3 888 6090</w:t>
      </w:r>
    </w:p>
    <w:p w:rsidR="00BB0F82" w:rsidRDefault="00BB0F82" w:rsidP="00D87077">
      <w:pPr>
        <w:pStyle w:val="ListParagraph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ffice Line +234 (0) 80 3 379 8939 </w:t>
      </w:r>
    </w:p>
    <w:p w:rsidR="00BB0F82" w:rsidRDefault="00BB0F82" w:rsidP="00D87077">
      <w:pPr>
        <w:pStyle w:val="ListParagraph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mail</w:t>
      </w:r>
      <w:r w:rsidR="009454E4">
        <w:rPr>
          <w:rFonts w:ascii="Times New Roman" w:hAnsi="Times New Roman" w:cs="Times New Roman"/>
          <w:sz w:val="24"/>
          <w:szCs w:val="24"/>
        </w:rPr>
        <w:t xml:space="preserve"> </w:t>
      </w:r>
      <w:hyperlink r:id="rId5" w:history="1">
        <w:r w:rsidR="009454E4" w:rsidRPr="00FD0761">
          <w:rPr>
            <w:rStyle w:val="Hyperlink"/>
            <w:rFonts w:ascii="Times New Roman" w:hAnsi="Times New Roman" w:cs="Times New Roman"/>
            <w:sz w:val="24"/>
            <w:szCs w:val="24"/>
          </w:rPr>
          <w:t>franovianpropertieslimited@yahoo.com</w:t>
        </w:r>
      </w:hyperlink>
    </w:p>
    <w:p w:rsidR="009454E4" w:rsidRDefault="009454E4" w:rsidP="00D87077">
      <w:pPr>
        <w:pStyle w:val="ListParagraph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hyperlink r:id="rId6" w:history="1">
        <w:r w:rsidRPr="00FD0761">
          <w:rPr>
            <w:rStyle w:val="Hyperlink"/>
            <w:rFonts w:ascii="Times New Roman" w:hAnsi="Times New Roman" w:cs="Times New Roman"/>
            <w:sz w:val="24"/>
            <w:szCs w:val="24"/>
          </w:rPr>
          <w:t>admin@franovianproperties.com.ng</w:t>
        </w:r>
      </w:hyperlink>
    </w:p>
    <w:p w:rsidR="009454E4" w:rsidRDefault="00436C94" w:rsidP="00D87077">
      <w:pPr>
        <w:pStyle w:val="ListParagraph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hyperlink r:id="rId7" w:history="1">
        <w:r w:rsidRPr="00FD0761">
          <w:rPr>
            <w:rStyle w:val="Hyperlink"/>
            <w:rFonts w:ascii="Times New Roman" w:hAnsi="Times New Roman" w:cs="Times New Roman"/>
            <w:sz w:val="24"/>
            <w:szCs w:val="24"/>
          </w:rPr>
          <w:t>info@franovianproperties.com.ng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9454E4">
        <w:rPr>
          <w:rFonts w:ascii="Times New Roman" w:hAnsi="Times New Roman" w:cs="Times New Roman"/>
          <w:sz w:val="24"/>
          <w:szCs w:val="24"/>
        </w:rPr>
        <w:t xml:space="preserve"> </w:t>
      </w:r>
    </w:p>
    <w:p w:rsidR="009454E4" w:rsidRDefault="009454E4" w:rsidP="00D87077">
      <w:pPr>
        <w:pStyle w:val="ListParagraph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hyperlink r:id="rId8" w:history="1">
        <w:r w:rsidRPr="00FD0761">
          <w:rPr>
            <w:rStyle w:val="Hyperlink"/>
            <w:rFonts w:ascii="Times New Roman" w:hAnsi="Times New Roman" w:cs="Times New Roman"/>
            <w:sz w:val="24"/>
            <w:szCs w:val="24"/>
          </w:rPr>
          <w:t>customercare@franovianproperties.com.ng</w:t>
        </w:r>
      </w:hyperlink>
    </w:p>
    <w:p w:rsidR="002817F0" w:rsidRDefault="002817F0" w:rsidP="00D87077">
      <w:pPr>
        <w:pStyle w:val="ListParagraph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2817F0" w:rsidRDefault="002817F0" w:rsidP="00D87077">
      <w:pPr>
        <w:pStyle w:val="ListParagraph"/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BOARD MEMBERS</w:t>
      </w:r>
    </w:p>
    <w:p w:rsidR="002817F0" w:rsidRDefault="002817F0" w:rsidP="00D87077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D/CEO Mr. </w:t>
      </w:r>
      <w:proofErr w:type="spellStart"/>
      <w:r>
        <w:rPr>
          <w:rFonts w:ascii="Times New Roman" w:hAnsi="Times New Roman" w:cs="Times New Roman"/>
          <w:sz w:val="24"/>
          <w:szCs w:val="24"/>
        </w:rPr>
        <w:t>Nwankw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Francis N. </w:t>
      </w:r>
      <w:r w:rsidR="006173A6">
        <w:rPr>
          <w:rFonts w:ascii="Times New Roman" w:hAnsi="Times New Roman" w:cs="Times New Roman"/>
          <w:sz w:val="24"/>
          <w:szCs w:val="24"/>
        </w:rPr>
        <w:t>(</w:t>
      </w:r>
      <w:r>
        <w:rPr>
          <w:rFonts w:ascii="Times New Roman" w:hAnsi="Times New Roman" w:cs="Times New Roman"/>
          <w:sz w:val="24"/>
          <w:szCs w:val="24"/>
        </w:rPr>
        <w:t xml:space="preserve">HND Mech. Eng.; PGD Civil Eng., </w:t>
      </w:r>
      <w:proofErr w:type="spellStart"/>
      <w:r>
        <w:rPr>
          <w:rFonts w:ascii="Times New Roman" w:hAnsi="Times New Roman" w:cs="Times New Roman"/>
          <w:sz w:val="24"/>
          <w:szCs w:val="24"/>
        </w:rPr>
        <w:t>M.Eng</w:t>
      </w:r>
      <w:proofErr w:type="spellEnd"/>
      <w:r w:rsidR="000A0910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Structure (in view).</w:t>
      </w:r>
    </w:p>
    <w:p w:rsidR="002817F0" w:rsidRDefault="002817F0" w:rsidP="00D87077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ssistant Director </w:t>
      </w:r>
      <w:proofErr w:type="spellStart"/>
      <w:r>
        <w:rPr>
          <w:rFonts w:ascii="Times New Roman" w:hAnsi="Times New Roman" w:cs="Times New Roman"/>
          <w:sz w:val="24"/>
          <w:szCs w:val="24"/>
        </w:rPr>
        <w:t>Mr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Nnached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Bridget O.</w:t>
      </w:r>
    </w:p>
    <w:p w:rsidR="002817F0" w:rsidRDefault="002817F0" w:rsidP="00D87077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dministrative Secretary </w:t>
      </w:r>
      <w:proofErr w:type="spellStart"/>
      <w:r>
        <w:rPr>
          <w:rFonts w:ascii="Times New Roman" w:hAnsi="Times New Roman" w:cs="Times New Roman"/>
          <w:sz w:val="24"/>
          <w:szCs w:val="24"/>
        </w:rPr>
        <w:t>Nwabuk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Sylvia O. </w:t>
      </w:r>
      <w:r w:rsidR="006173A6">
        <w:rPr>
          <w:rFonts w:ascii="Times New Roman" w:hAnsi="Times New Roman" w:cs="Times New Roman"/>
          <w:sz w:val="24"/>
          <w:szCs w:val="24"/>
        </w:rPr>
        <w:t>(</w:t>
      </w:r>
      <w:proofErr w:type="spellStart"/>
      <w:r>
        <w:rPr>
          <w:rFonts w:ascii="Times New Roman" w:hAnsi="Times New Roman" w:cs="Times New Roman"/>
          <w:sz w:val="24"/>
          <w:szCs w:val="24"/>
        </w:rPr>
        <w:t>B.S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URP; </w:t>
      </w:r>
      <w:proofErr w:type="spellStart"/>
      <w:r>
        <w:rPr>
          <w:rFonts w:ascii="Times New Roman" w:hAnsi="Times New Roman" w:cs="Times New Roman"/>
          <w:sz w:val="24"/>
          <w:szCs w:val="24"/>
        </w:rPr>
        <w:t>M.S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URP</w:t>
      </w:r>
      <w:r w:rsidR="006173A6">
        <w:rPr>
          <w:rFonts w:ascii="Times New Roman" w:hAnsi="Times New Roman" w:cs="Times New Roman"/>
          <w:sz w:val="24"/>
          <w:szCs w:val="24"/>
        </w:rPr>
        <w:t>)</w:t>
      </w:r>
    </w:p>
    <w:p w:rsidR="002817F0" w:rsidRDefault="002817F0" w:rsidP="00D87077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Legal Adviser Barr. Matthias </w:t>
      </w:r>
      <w:proofErr w:type="spellStart"/>
      <w:r>
        <w:rPr>
          <w:rFonts w:ascii="Times New Roman" w:hAnsi="Times New Roman" w:cs="Times New Roman"/>
          <w:sz w:val="24"/>
          <w:szCs w:val="24"/>
        </w:rPr>
        <w:t>Nwagug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O. </w:t>
      </w:r>
      <w:r w:rsidR="008C09D3">
        <w:rPr>
          <w:rFonts w:ascii="Times New Roman" w:hAnsi="Times New Roman" w:cs="Times New Roman"/>
          <w:sz w:val="24"/>
          <w:szCs w:val="24"/>
        </w:rPr>
        <w:t>(LL.B)</w:t>
      </w:r>
    </w:p>
    <w:p w:rsidR="002817F0" w:rsidRDefault="002817F0" w:rsidP="00D87077">
      <w:pPr>
        <w:pStyle w:val="ListParagraph"/>
        <w:spacing w:line="360" w:lineRule="auto"/>
        <w:ind w:left="1080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OTHER MEMBERS</w:t>
      </w:r>
    </w:p>
    <w:p w:rsidR="002817F0" w:rsidRDefault="002817F0" w:rsidP="00D87077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ngr. </w:t>
      </w:r>
      <w:proofErr w:type="spellStart"/>
      <w:r>
        <w:rPr>
          <w:rFonts w:ascii="Times New Roman" w:hAnsi="Times New Roman" w:cs="Times New Roman"/>
          <w:sz w:val="24"/>
          <w:szCs w:val="24"/>
        </w:rPr>
        <w:t>Chinweub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Valentine I. </w:t>
      </w:r>
      <w:r w:rsidR="006173A6">
        <w:rPr>
          <w:rFonts w:ascii="Times New Roman" w:hAnsi="Times New Roman" w:cs="Times New Roman"/>
          <w:sz w:val="24"/>
          <w:szCs w:val="24"/>
        </w:rPr>
        <w:t>(</w:t>
      </w:r>
      <w:r>
        <w:rPr>
          <w:rFonts w:ascii="Times New Roman" w:hAnsi="Times New Roman" w:cs="Times New Roman"/>
          <w:sz w:val="24"/>
          <w:szCs w:val="24"/>
        </w:rPr>
        <w:t>B.Eng</w:t>
      </w:r>
      <w:r w:rsidR="000A0910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Mech.</w:t>
      </w:r>
      <w:r w:rsidR="006173A6">
        <w:rPr>
          <w:rFonts w:ascii="Times New Roman" w:hAnsi="Times New Roman" w:cs="Times New Roman"/>
          <w:sz w:val="24"/>
          <w:szCs w:val="24"/>
        </w:rPr>
        <w:t>)</w:t>
      </w:r>
    </w:p>
    <w:p w:rsidR="002817F0" w:rsidRDefault="002817F0" w:rsidP="00D87077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ngr. </w:t>
      </w:r>
      <w:proofErr w:type="spellStart"/>
      <w:r>
        <w:rPr>
          <w:rFonts w:ascii="Times New Roman" w:hAnsi="Times New Roman" w:cs="Times New Roman"/>
          <w:sz w:val="24"/>
          <w:szCs w:val="24"/>
        </w:rPr>
        <w:t>Ezeud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Emmanuel </w:t>
      </w:r>
      <w:r w:rsidR="006173A6">
        <w:rPr>
          <w:rFonts w:ascii="Times New Roman" w:hAnsi="Times New Roman" w:cs="Times New Roman"/>
          <w:sz w:val="24"/>
          <w:szCs w:val="24"/>
        </w:rPr>
        <w:t>(</w:t>
      </w:r>
      <w:r>
        <w:rPr>
          <w:rFonts w:ascii="Times New Roman" w:hAnsi="Times New Roman" w:cs="Times New Roman"/>
          <w:sz w:val="24"/>
          <w:szCs w:val="24"/>
        </w:rPr>
        <w:t>B.Eng</w:t>
      </w:r>
      <w:r w:rsidR="000A0910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Civil</w:t>
      </w:r>
      <w:r w:rsidR="006173A6">
        <w:rPr>
          <w:rFonts w:ascii="Times New Roman" w:hAnsi="Times New Roman" w:cs="Times New Roman"/>
          <w:sz w:val="24"/>
          <w:szCs w:val="24"/>
        </w:rPr>
        <w:t>)</w:t>
      </w:r>
    </w:p>
    <w:p w:rsidR="002817F0" w:rsidRDefault="002817F0" w:rsidP="00D87077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ngr. Christian </w:t>
      </w:r>
      <w:proofErr w:type="spellStart"/>
      <w:r>
        <w:rPr>
          <w:rFonts w:ascii="Times New Roman" w:hAnsi="Times New Roman" w:cs="Times New Roman"/>
          <w:sz w:val="24"/>
          <w:szCs w:val="24"/>
        </w:rPr>
        <w:t>Odinach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C. </w:t>
      </w:r>
      <w:r w:rsidR="006173A6">
        <w:rPr>
          <w:rFonts w:ascii="Times New Roman" w:hAnsi="Times New Roman" w:cs="Times New Roman"/>
          <w:sz w:val="24"/>
          <w:szCs w:val="24"/>
        </w:rPr>
        <w:t>(</w:t>
      </w:r>
      <w:r>
        <w:rPr>
          <w:rFonts w:ascii="Times New Roman" w:hAnsi="Times New Roman" w:cs="Times New Roman"/>
          <w:sz w:val="24"/>
          <w:szCs w:val="24"/>
        </w:rPr>
        <w:t>B.Eng. Elect-Elect</w:t>
      </w:r>
      <w:r w:rsidR="006173A6">
        <w:rPr>
          <w:rFonts w:ascii="Times New Roman" w:hAnsi="Times New Roman" w:cs="Times New Roman"/>
          <w:sz w:val="24"/>
          <w:szCs w:val="24"/>
        </w:rPr>
        <w:t>)</w:t>
      </w:r>
    </w:p>
    <w:p w:rsidR="00D11C85" w:rsidRDefault="00D11C85" w:rsidP="00D87077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r. </w:t>
      </w:r>
      <w:proofErr w:type="spellStart"/>
      <w:r>
        <w:rPr>
          <w:rFonts w:ascii="Times New Roman" w:hAnsi="Times New Roman" w:cs="Times New Roman"/>
          <w:sz w:val="24"/>
          <w:szCs w:val="24"/>
        </w:rPr>
        <w:t>Uch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-Eze </w:t>
      </w:r>
      <w:proofErr w:type="spellStart"/>
      <w:r>
        <w:rPr>
          <w:rFonts w:ascii="Times New Roman" w:hAnsi="Times New Roman" w:cs="Times New Roman"/>
          <w:sz w:val="24"/>
          <w:szCs w:val="24"/>
        </w:rPr>
        <w:t>Edozi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(HND Est. Mgt.)</w:t>
      </w:r>
    </w:p>
    <w:p w:rsidR="00D11C85" w:rsidRDefault="00D11C85" w:rsidP="00D87077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r. Charles </w:t>
      </w:r>
      <w:proofErr w:type="spellStart"/>
      <w:r>
        <w:rPr>
          <w:rFonts w:ascii="Times New Roman" w:hAnsi="Times New Roman" w:cs="Times New Roman"/>
          <w:sz w:val="24"/>
          <w:szCs w:val="24"/>
        </w:rPr>
        <w:t>Akwud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(HND Pub. Admin)</w:t>
      </w:r>
    </w:p>
    <w:p w:rsidR="00D11C85" w:rsidRPr="002817F0" w:rsidRDefault="00D11C85" w:rsidP="00D87077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M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Ngen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Saint O. (HND </w:t>
      </w:r>
      <w:proofErr w:type="spellStart"/>
      <w:r>
        <w:rPr>
          <w:rFonts w:ascii="Times New Roman" w:hAnsi="Times New Roman" w:cs="Times New Roman"/>
          <w:sz w:val="24"/>
          <w:szCs w:val="24"/>
        </w:rPr>
        <w:t>Pub.Admi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; PGD </w:t>
      </w:r>
      <w:proofErr w:type="spellStart"/>
      <w:r>
        <w:rPr>
          <w:rFonts w:ascii="Times New Roman" w:hAnsi="Times New Roman" w:cs="Times New Roman"/>
          <w:sz w:val="24"/>
          <w:szCs w:val="24"/>
        </w:rPr>
        <w:t>Pub.Admin</w:t>
      </w:r>
      <w:proofErr w:type="spellEnd"/>
      <w:r>
        <w:rPr>
          <w:rFonts w:ascii="Times New Roman" w:hAnsi="Times New Roman" w:cs="Times New Roman"/>
          <w:sz w:val="24"/>
          <w:szCs w:val="24"/>
        </w:rPr>
        <w:t>)</w:t>
      </w:r>
    </w:p>
    <w:p w:rsidR="009454E4" w:rsidRDefault="009454E4" w:rsidP="00D87077">
      <w:pPr>
        <w:pStyle w:val="ListParagraph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D77511" w:rsidRDefault="00D77511" w:rsidP="00D87077">
      <w:pPr>
        <w:pStyle w:val="ListParagraph"/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WHY US</w:t>
      </w:r>
    </w:p>
    <w:p w:rsidR="00D77511" w:rsidRDefault="00D77511" w:rsidP="00D87077">
      <w:pPr>
        <w:pStyle w:val="ListParagraph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ur unique services include</w:t>
      </w:r>
    </w:p>
    <w:p w:rsidR="00D77511" w:rsidRDefault="00D77511" w:rsidP="00D77511">
      <w:pPr>
        <w:pStyle w:val="ListParagraph"/>
        <w:numPr>
          <w:ilvl w:val="0"/>
          <w:numId w:val="3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63479">
        <w:rPr>
          <w:rFonts w:ascii="Times New Roman" w:hAnsi="Times New Roman" w:cs="Times New Roman"/>
          <w:b/>
          <w:sz w:val="24"/>
          <w:szCs w:val="24"/>
        </w:rPr>
        <w:lastRenderedPageBreak/>
        <w:t xml:space="preserve">Professionalism: </w:t>
      </w:r>
      <w:r>
        <w:rPr>
          <w:rFonts w:ascii="Times New Roman" w:hAnsi="Times New Roman" w:cs="Times New Roman"/>
          <w:sz w:val="24"/>
          <w:szCs w:val="24"/>
        </w:rPr>
        <w:t>We deliver top-notch services to our clients and ensure that we give a professional touch to our projects/services.</w:t>
      </w:r>
    </w:p>
    <w:p w:rsidR="00D77511" w:rsidRDefault="00D77511" w:rsidP="00D77511">
      <w:pPr>
        <w:pStyle w:val="ListParagraph"/>
        <w:numPr>
          <w:ilvl w:val="0"/>
          <w:numId w:val="3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63479">
        <w:rPr>
          <w:rFonts w:ascii="Times New Roman" w:hAnsi="Times New Roman" w:cs="Times New Roman"/>
          <w:b/>
          <w:sz w:val="24"/>
          <w:szCs w:val="24"/>
        </w:rPr>
        <w:t>Customer Care:</w:t>
      </w:r>
      <w:r>
        <w:rPr>
          <w:rFonts w:ascii="Times New Roman" w:hAnsi="Times New Roman" w:cs="Times New Roman"/>
          <w:sz w:val="24"/>
          <w:szCs w:val="24"/>
        </w:rPr>
        <w:t xml:space="preserve"> We make sure that our clients get the best of our attention. We also create an avenue whereby our clients can communicate their ideas to us. </w:t>
      </w:r>
    </w:p>
    <w:p w:rsidR="00156F62" w:rsidRDefault="00156F62" w:rsidP="00D77511">
      <w:pPr>
        <w:pStyle w:val="ListParagraph"/>
        <w:numPr>
          <w:ilvl w:val="0"/>
          <w:numId w:val="3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63479">
        <w:rPr>
          <w:rFonts w:ascii="Times New Roman" w:hAnsi="Times New Roman" w:cs="Times New Roman"/>
          <w:b/>
          <w:sz w:val="24"/>
          <w:szCs w:val="24"/>
        </w:rPr>
        <w:t>Passion:</w:t>
      </w:r>
      <w:r>
        <w:rPr>
          <w:rFonts w:ascii="Times New Roman" w:hAnsi="Times New Roman" w:cs="Times New Roman"/>
          <w:sz w:val="24"/>
          <w:szCs w:val="24"/>
        </w:rPr>
        <w:t xml:space="preserve"> We are passionate about what we </w:t>
      </w:r>
      <w:r w:rsidR="0074210E">
        <w:rPr>
          <w:rFonts w:ascii="Times New Roman" w:hAnsi="Times New Roman" w:cs="Times New Roman"/>
          <w:sz w:val="24"/>
          <w:szCs w:val="24"/>
        </w:rPr>
        <w:t>do. This</w:t>
      </w:r>
      <w:r>
        <w:rPr>
          <w:rFonts w:ascii="Times New Roman" w:hAnsi="Times New Roman" w:cs="Times New Roman"/>
          <w:sz w:val="24"/>
          <w:szCs w:val="24"/>
        </w:rPr>
        <w:t xml:space="preserve"> passion drives us into giving our clients the best services.</w:t>
      </w:r>
    </w:p>
    <w:p w:rsidR="00996001" w:rsidRDefault="00996001" w:rsidP="00D77511">
      <w:pPr>
        <w:pStyle w:val="ListParagraph"/>
        <w:numPr>
          <w:ilvl w:val="0"/>
          <w:numId w:val="3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63479">
        <w:rPr>
          <w:rFonts w:ascii="Times New Roman" w:hAnsi="Times New Roman" w:cs="Times New Roman"/>
          <w:b/>
          <w:sz w:val="24"/>
          <w:szCs w:val="24"/>
        </w:rPr>
        <w:t>Quality Services</w:t>
      </w:r>
      <w:r w:rsidR="00467C3A" w:rsidRPr="00463479">
        <w:rPr>
          <w:rFonts w:ascii="Times New Roman" w:hAnsi="Times New Roman" w:cs="Times New Roman"/>
          <w:b/>
          <w:sz w:val="24"/>
          <w:szCs w:val="24"/>
        </w:rPr>
        <w:t>:</w:t>
      </w:r>
      <w:r w:rsidR="00467C3A">
        <w:rPr>
          <w:rFonts w:ascii="Times New Roman" w:hAnsi="Times New Roman" w:cs="Times New Roman"/>
          <w:sz w:val="24"/>
          <w:szCs w:val="24"/>
        </w:rPr>
        <w:t xml:space="preserve"> Our </w:t>
      </w:r>
      <w:r w:rsidR="0074210E">
        <w:rPr>
          <w:rFonts w:ascii="Times New Roman" w:hAnsi="Times New Roman" w:cs="Times New Roman"/>
          <w:sz w:val="24"/>
          <w:szCs w:val="24"/>
        </w:rPr>
        <w:t>Company</w:t>
      </w:r>
      <w:r w:rsidR="00467C3A">
        <w:rPr>
          <w:rFonts w:ascii="Times New Roman" w:hAnsi="Times New Roman" w:cs="Times New Roman"/>
          <w:sz w:val="24"/>
          <w:szCs w:val="24"/>
        </w:rPr>
        <w:t xml:space="preserve"> is known for its quality services using standardized materials.</w:t>
      </w:r>
    </w:p>
    <w:p w:rsidR="00467C3A" w:rsidRDefault="00467C3A" w:rsidP="00D77511">
      <w:pPr>
        <w:pStyle w:val="ListParagraph"/>
        <w:numPr>
          <w:ilvl w:val="0"/>
          <w:numId w:val="3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63479">
        <w:rPr>
          <w:rFonts w:ascii="Times New Roman" w:hAnsi="Times New Roman" w:cs="Times New Roman"/>
          <w:b/>
          <w:sz w:val="24"/>
          <w:szCs w:val="24"/>
        </w:rPr>
        <w:t>Meeting Deadlines:</w:t>
      </w:r>
      <w:r>
        <w:rPr>
          <w:rFonts w:ascii="Times New Roman" w:hAnsi="Times New Roman" w:cs="Times New Roman"/>
          <w:sz w:val="24"/>
          <w:szCs w:val="24"/>
        </w:rPr>
        <w:t xml:space="preserve"> We have worked with several clients and have developed a framework for timely </w:t>
      </w:r>
      <w:r w:rsidR="0074210E">
        <w:rPr>
          <w:rFonts w:ascii="Times New Roman" w:hAnsi="Times New Roman" w:cs="Times New Roman"/>
          <w:sz w:val="24"/>
          <w:szCs w:val="24"/>
        </w:rPr>
        <w:t>delivery</w:t>
      </w:r>
      <w:r>
        <w:rPr>
          <w:rFonts w:ascii="Times New Roman" w:hAnsi="Times New Roman" w:cs="Times New Roman"/>
          <w:sz w:val="24"/>
          <w:szCs w:val="24"/>
        </w:rPr>
        <w:t xml:space="preserve"> of projects.</w:t>
      </w:r>
    </w:p>
    <w:p w:rsidR="00467C3A" w:rsidRPr="00D77511" w:rsidRDefault="0074210E" w:rsidP="00D77511">
      <w:pPr>
        <w:pStyle w:val="ListParagraph"/>
        <w:numPr>
          <w:ilvl w:val="0"/>
          <w:numId w:val="3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63479">
        <w:rPr>
          <w:rFonts w:ascii="Times New Roman" w:hAnsi="Times New Roman" w:cs="Times New Roman"/>
          <w:b/>
          <w:sz w:val="24"/>
          <w:szCs w:val="24"/>
        </w:rPr>
        <w:t>Integrity:</w:t>
      </w:r>
      <w:r>
        <w:rPr>
          <w:rFonts w:ascii="Times New Roman" w:hAnsi="Times New Roman" w:cs="Times New Roman"/>
          <w:sz w:val="24"/>
          <w:szCs w:val="24"/>
        </w:rPr>
        <w:t xml:space="preserve"> We keep our promises. We walk the talk.</w:t>
      </w:r>
    </w:p>
    <w:p w:rsidR="00186E43" w:rsidRPr="00186E43" w:rsidRDefault="00186E43" w:rsidP="00D87077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186E43" w:rsidRPr="00186E43" w:rsidSect="0065619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75E49ED"/>
    <w:multiLevelType w:val="hybridMultilevel"/>
    <w:tmpl w:val="F2BCC7FE"/>
    <w:lvl w:ilvl="0" w:tplc="0AE8C0C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08A42D8E"/>
    <w:multiLevelType w:val="hybridMultilevel"/>
    <w:tmpl w:val="B192A24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689600B1"/>
    <w:multiLevelType w:val="hybridMultilevel"/>
    <w:tmpl w:val="65AAB982"/>
    <w:lvl w:ilvl="0" w:tplc="D8D62D8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sjA1MzM1M7A0MzQ2NDRR0lEKTi0uzszPAykwrAUAHm7UVywAAAA="/>
  </w:docVars>
  <w:rsids>
    <w:rsidRoot w:val="000C2265"/>
    <w:rsid w:val="00045646"/>
    <w:rsid w:val="00092996"/>
    <w:rsid w:val="000A0910"/>
    <w:rsid w:val="000C2265"/>
    <w:rsid w:val="00120AE5"/>
    <w:rsid w:val="001231A4"/>
    <w:rsid w:val="00156F62"/>
    <w:rsid w:val="00186E43"/>
    <w:rsid w:val="00197B2B"/>
    <w:rsid w:val="002817F0"/>
    <w:rsid w:val="003F05E6"/>
    <w:rsid w:val="00436C94"/>
    <w:rsid w:val="004559A9"/>
    <w:rsid w:val="00463479"/>
    <w:rsid w:val="00467C3A"/>
    <w:rsid w:val="004C5411"/>
    <w:rsid w:val="006173A6"/>
    <w:rsid w:val="00656199"/>
    <w:rsid w:val="006E0A40"/>
    <w:rsid w:val="0074210E"/>
    <w:rsid w:val="008C09D3"/>
    <w:rsid w:val="009454E4"/>
    <w:rsid w:val="00996001"/>
    <w:rsid w:val="009B6538"/>
    <w:rsid w:val="00A91F5F"/>
    <w:rsid w:val="00B62349"/>
    <w:rsid w:val="00BB0F82"/>
    <w:rsid w:val="00D11C85"/>
    <w:rsid w:val="00D2333A"/>
    <w:rsid w:val="00D77511"/>
    <w:rsid w:val="00D87077"/>
    <w:rsid w:val="00DF7D06"/>
    <w:rsid w:val="00F14C07"/>
    <w:rsid w:val="00FB2A2B"/>
    <w:rsid w:val="00FB2A4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5619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F05E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454E4"/>
    <w:rPr>
      <w:color w:val="0000FF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ustomercare@franovianproperties.com.ng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info@franovianproperties.com.n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admin@franovianproperties.com.ng" TargetMode="External"/><Relationship Id="rId5" Type="http://schemas.openxmlformats.org/officeDocument/2006/relationships/hyperlink" Target="mailto:franovianpropertieslimited@yahoo.com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6</TotalTime>
  <Pages>3</Pages>
  <Words>460</Words>
  <Characters>2626</Characters>
  <Application>Microsoft Office Word</Application>
  <DocSecurity>0</DocSecurity>
  <Lines>21</Lines>
  <Paragraphs>6</Paragraphs>
  <ScaleCrop>false</ScaleCrop>
  <Company/>
  <LinksUpToDate>false</LinksUpToDate>
  <CharactersWithSpaces>308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HP</cp:lastModifiedBy>
  <cp:revision>33</cp:revision>
  <dcterms:created xsi:type="dcterms:W3CDTF">2020-03-07T11:38:00Z</dcterms:created>
  <dcterms:modified xsi:type="dcterms:W3CDTF">2020-03-13T09:52:00Z</dcterms:modified>
</cp:coreProperties>
</file>